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17DE5" w14:textId="7ED2AA52" w:rsidR="007A0105" w:rsidRDefault="009C4EFD" w:rsidP="009C4EFD">
      <w:pPr>
        <w:jc w:val="center"/>
        <w:rPr>
          <w:rFonts w:ascii="Times New Roman" w:hAnsi="Times New Roman" w:cs="Times New Roman"/>
          <w:color w:val="000000" w:themeColor="text1"/>
          <w:sz w:val="44"/>
          <w:szCs w:val="44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C4EFD">
        <w:rPr>
          <w:rFonts w:ascii="Times New Roman" w:hAnsi="Times New Roman" w:cs="Times New Roman"/>
          <w:color w:val="000000" w:themeColor="text1"/>
          <w:sz w:val="44"/>
          <w:szCs w:val="44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Group 3 UID CSE A</w:t>
      </w:r>
    </w:p>
    <w:p w14:paraId="72DCFF7A" w14:textId="77777777" w:rsidR="009C4EFD" w:rsidRPr="0072605F" w:rsidRDefault="009C4EFD" w:rsidP="009C4EFD">
      <w:pPr>
        <w:jc w:val="center"/>
        <w:rPr>
          <w:rFonts w:ascii="Times New Roman" w:hAnsi="Times New Roman" w:cs="Times New Roman"/>
          <w:color w:val="000000" w:themeColor="text1"/>
          <w:sz w:val="48"/>
          <w:szCs w:val="48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15546B7" w14:textId="41D60C41" w:rsidR="009C4EFD" w:rsidRPr="0072605F" w:rsidRDefault="009C4EFD" w:rsidP="009C4EFD">
      <w:pPr>
        <w:rPr>
          <w:rFonts w:ascii="Times New Roman" w:hAnsi="Times New Roman" w:cs="Times New Roman"/>
          <w:color w:val="000000" w:themeColor="text1"/>
          <w:sz w:val="44"/>
          <w:szCs w:val="44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2605F">
        <w:rPr>
          <w:rFonts w:ascii="Times New Roman" w:hAnsi="Times New Roman" w:cs="Times New Roman"/>
          <w:color w:val="000000" w:themeColor="text1"/>
          <w:sz w:val="44"/>
          <w:szCs w:val="44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dividual Contribution</w:t>
      </w:r>
    </w:p>
    <w:p w14:paraId="2F8996BF" w14:textId="4C68D9B4" w:rsidR="0072605F" w:rsidRPr="009C4EFD" w:rsidRDefault="00832EC6" w:rsidP="009C4EFD">
      <w:pPr>
        <w:rPr>
          <w:rFonts w:ascii="Times New Roman" w:hAnsi="Times New Roman" w:cs="Times New Roman"/>
          <w:color w:val="000000" w:themeColor="text1"/>
          <w:sz w:val="40"/>
          <w:szCs w:val="40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  <w:u w:val="dotDotDash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15CDE01" w14:textId="15CDD013" w:rsidR="009C4EFD" w:rsidRDefault="009C4EFD" w:rsidP="004D566B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760"/>
        <w:gridCol w:w="2659"/>
        <w:gridCol w:w="4597"/>
      </w:tblGrid>
      <w:tr w:rsidR="00126A06" w14:paraId="6A8EC4CC" w14:textId="77777777" w:rsidTr="007260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" w:type="pct"/>
          </w:tcPr>
          <w:p w14:paraId="192CEE1C" w14:textId="5250A138" w:rsidR="00126A06" w:rsidRPr="00126A06" w:rsidRDefault="00126A06" w:rsidP="00126A0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6A06">
              <w:rPr>
                <w:rFonts w:ascii="Times New Roman" w:hAnsi="Times New Roman" w:cs="Times New Roman"/>
                <w:sz w:val="32"/>
                <w:szCs w:val="32"/>
              </w:rPr>
              <w:t>Name</w:t>
            </w:r>
          </w:p>
        </w:tc>
        <w:tc>
          <w:tcPr>
            <w:tcW w:w="1449" w:type="pct"/>
          </w:tcPr>
          <w:p w14:paraId="6BB7561A" w14:textId="7A45B988" w:rsidR="00126A06" w:rsidRPr="00126A06" w:rsidRDefault="00126A06" w:rsidP="00126A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126A06">
              <w:rPr>
                <w:rFonts w:ascii="Times New Roman" w:hAnsi="Times New Roman" w:cs="Times New Roman"/>
                <w:sz w:val="32"/>
                <w:szCs w:val="32"/>
              </w:rPr>
              <w:t>Roll No</w:t>
            </w:r>
          </w:p>
        </w:tc>
        <w:tc>
          <w:tcPr>
            <w:tcW w:w="2561" w:type="pct"/>
          </w:tcPr>
          <w:p w14:paraId="736F0A8B" w14:textId="5FEB8E97" w:rsidR="00126A06" w:rsidRPr="00126A06" w:rsidRDefault="00126A06" w:rsidP="00126A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2"/>
                <w:szCs w:val="32"/>
              </w:rPr>
            </w:pPr>
            <w:r w:rsidRPr="00126A06">
              <w:rPr>
                <w:rFonts w:ascii="Times New Roman" w:hAnsi="Times New Roman" w:cs="Times New Roman"/>
                <w:sz w:val="32"/>
                <w:szCs w:val="32"/>
              </w:rPr>
              <w:t>Individual contribution</w:t>
            </w:r>
          </w:p>
        </w:tc>
      </w:tr>
      <w:tr w:rsidR="00126A06" w14:paraId="6D6FA787" w14:textId="77777777" w:rsidTr="00726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" w:type="pct"/>
          </w:tcPr>
          <w:p w14:paraId="0E1E86EA" w14:textId="6ACA1E2E" w:rsidR="00126A06" w:rsidRPr="00126A06" w:rsidRDefault="00126A06" w:rsidP="00126A06">
            <w:pPr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Arjun. P</w:t>
            </w:r>
          </w:p>
        </w:tc>
        <w:tc>
          <w:tcPr>
            <w:tcW w:w="1449" w:type="pct"/>
          </w:tcPr>
          <w:p w14:paraId="442A89C9" w14:textId="66F4B70E" w:rsidR="00126A06" w:rsidRPr="00126A06" w:rsidRDefault="00126A06" w:rsidP="00126A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CB.</w:t>
            </w:r>
            <w:proofErr w:type="gramStart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EN.U</w:t>
            </w:r>
            <w:proofErr w:type="gramEnd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4CSE21007</w:t>
            </w:r>
          </w:p>
        </w:tc>
        <w:tc>
          <w:tcPr>
            <w:tcW w:w="2561" w:type="pct"/>
          </w:tcPr>
          <w:p w14:paraId="2EF4C880" w14:textId="551F871A" w:rsidR="00126A06" w:rsidRPr="00126A06" w:rsidRDefault="00126A06" w:rsidP="00126A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(Home page (home.html)) (from title to price section) including forms.</w:t>
            </w:r>
          </w:p>
        </w:tc>
      </w:tr>
      <w:tr w:rsidR="00126A06" w14:paraId="6C9FC162" w14:textId="77777777" w:rsidTr="0072605F">
        <w:trPr>
          <w:trHeight w:val="8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" w:type="pct"/>
          </w:tcPr>
          <w:p w14:paraId="025BC716" w14:textId="358EC351" w:rsidR="00126A06" w:rsidRPr="00126A06" w:rsidRDefault="00126A06" w:rsidP="00126A06">
            <w:pPr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proofErr w:type="spellStart"/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Chava</w:t>
            </w:r>
            <w:proofErr w:type="spellEnd"/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 xml:space="preserve"> Siri</w:t>
            </w:r>
          </w:p>
        </w:tc>
        <w:tc>
          <w:tcPr>
            <w:tcW w:w="1449" w:type="pct"/>
          </w:tcPr>
          <w:p w14:paraId="15F14DC5" w14:textId="40E7D038" w:rsidR="00126A06" w:rsidRPr="00126A06" w:rsidRDefault="00126A06" w:rsidP="00126A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CB.</w:t>
            </w:r>
            <w:proofErr w:type="gramStart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EN.U</w:t>
            </w:r>
            <w:proofErr w:type="gramEnd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4CSE21013</w:t>
            </w:r>
          </w:p>
        </w:tc>
        <w:tc>
          <w:tcPr>
            <w:tcW w:w="2561" w:type="pct"/>
          </w:tcPr>
          <w:p w14:paraId="65412993" w14:textId="182BCD5C" w:rsidR="00126A06" w:rsidRPr="00126A06" w:rsidRDefault="00126A06" w:rsidP="00126A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(Home page (home.html)) (from price to footer section).</w:t>
            </w:r>
          </w:p>
        </w:tc>
      </w:tr>
      <w:tr w:rsidR="00126A06" w14:paraId="3672B0FB" w14:textId="77777777" w:rsidTr="00726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" w:type="pct"/>
          </w:tcPr>
          <w:p w14:paraId="5B89B129" w14:textId="6372142B" w:rsidR="00126A06" w:rsidRPr="00126A06" w:rsidRDefault="00126A06" w:rsidP="00126A06">
            <w:pPr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proofErr w:type="spellStart"/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Samya</w:t>
            </w:r>
            <w:proofErr w:type="spellEnd"/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 xml:space="preserve"> Rebecca Jiji Varghese</w:t>
            </w:r>
          </w:p>
        </w:tc>
        <w:tc>
          <w:tcPr>
            <w:tcW w:w="1449" w:type="pct"/>
          </w:tcPr>
          <w:p w14:paraId="4C5E6356" w14:textId="2A7C95FB" w:rsidR="00126A06" w:rsidRPr="00126A06" w:rsidRDefault="00126A06" w:rsidP="00126A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CB.</w:t>
            </w:r>
            <w:proofErr w:type="gramStart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EN.U</w:t>
            </w:r>
            <w:proofErr w:type="gramEnd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4CSE21053</w:t>
            </w:r>
          </w:p>
        </w:tc>
        <w:tc>
          <w:tcPr>
            <w:tcW w:w="2561" w:type="pct"/>
          </w:tcPr>
          <w:p w14:paraId="5C15B43B" w14:textId="0892884B" w:rsidR="00126A06" w:rsidRPr="00126A06" w:rsidRDefault="00126A06" w:rsidP="00126A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Birthday page, Housewarming party page, Bachelor’s party page, Wedding party page.</w:t>
            </w:r>
          </w:p>
        </w:tc>
      </w:tr>
      <w:tr w:rsidR="00126A06" w14:paraId="1828FC74" w14:textId="77777777" w:rsidTr="0072605F">
        <w:trPr>
          <w:trHeight w:val="8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" w:type="pct"/>
          </w:tcPr>
          <w:p w14:paraId="4A0A4625" w14:textId="78834B02" w:rsidR="00126A06" w:rsidRPr="00126A06" w:rsidRDefault="00126A06" w:rsidP="00126A06">
            <w:pPr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Vaishnavi S</w:t>
            </w:r>
          </w:p>
        </w:tc>
        <w:tc>
          <w:tcPr>
            <w:tcW w:w="1449" w:type="pct"/>
          </w:tcPr>
          <w:p w14:paraId="0731C86B" w14:textId="5FE17A8B" w:rsidR="00126A06" w:rsidRPr="00126A06" w:rsidRDefault="00126A06" w:rsidP="00126A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CB.</w:t>
            </w:r>
            <w:proofErr w:type="gramStart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EN.U</w:t>
            </w:r>
            <w:proofErr w:type="gramEnd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4CSE21065</w:t>
            </w:r>
          </w:p>
        </w:tc>
        <w:tc>
          <w:tcPr>
            <w:tcW w:w="2561" w:type="pct"/>
          </w:tcPr>
          <w:p w14:paraId="1BE27595" w14:textId="68271936" w:rsidR="00126A06" w:rsidRPr="00126A06" w:rsidRDefault="00126A06" w:rsidP="00126A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(Styling part (style.css)) (From root to price section).</w:t>
            </w:r>
          </w:p>
        </w:tc>
      </w:tr>
      <w:tr w:rsidR="00126A06" w14:paraId="461932C4" w14:textId="77777777" w:rsidTr="007260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" w:type="pct"/>
          </w:tcPr>
          <w:p w14:paraId="0D552E9C" w14:textId="3EFF09FA" w:rsidR="00126A06" w:rsidRPr="00126A06" w:rsidRDefault="00126A06" w:rsidP="00126A06">
            <w:pPr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b w:val="0"/>
                <w:bCs w:val="0"/>
                <w:sz w:val="28"/>
                <w:szCs w:val="28"/>
              </w:rPr>
              <w:t>Hariharan. A</w:t>
            </w:r>
          </w:p>
        </w:tc>
        <w:tc>
          <w:tcPr>
            <w:tcW w:w="1449" w:type="pct"/>
          </w:tcPr>
          <w:p w14:paraId="17E9C7FA" w14:textId="592EA219" w:rsidR="00126A06" w:rsidRPr="00126A06" w:rsidRDefault="00126A06" w:rsidP="00126A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CB.</w:t>
            </w:r>
            <w:proofErr w:type="gramStart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EN.U</w:t>
            </w:r>
            <w:proofErr w:type="gramEnd"/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4CSE21021</w:t>
            </w:r>
          </w:p>
        </w:tc>
        <w:tc>
          <w:tcPr>
            <w:tcW w:w="2561" w:type="pct"/>
          </w:tcPr>
          <w:p w14:paraId="7EA98939" w14:textId="6D0D7099" w:rsidR="00126A06" w:rsidRPr="00126A06" w:rsidRDefault="00126A06" w:rsidP="00126A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8"/>
              </w:rPr>
            </w:pPr>
            <w:r w:rsidRPr="00126A06">
              <w:rPr>
                <w:rFonts w:ascii="Times New Roman" w:hAnsi="Times New Roman" w:cs="Times New Roman"/>
                <w:sz w:val="28"/>
                <w:szCs w:val="28"/>
              </w:rPr>
              <w:t>(Styling part (style.css)) (From price to footer section).</w:t>
            </w:r>
          </w:p>
        </w:tc>
      </w:tr>
    </w:tbl>
    <w:p w14:paraId="13B41FAE" w14:textId="77777777" w:rsidR="00126A06" w:rsidRPr="00C07BB0" w:rsidRDefault="00126A06" w:rsidP="004D566B">
      <w:pPr>
        <w:rPr>
          <w:rFonts w:ascii="Times New Roman" w:hAnsi="Times New Roman" w:cs="Times New Roman"/>
          <w:sz w:val="24"/>
          <w:szCs w:val="24"/>
        </w:rPr>
      </w:pPr>
    </w:p>
    <w:sectPr w:rsidR="00126A06" w:rsidRPr="00C07BB0" w:rsidSect="009C4EFD">
      <w:pgSz w:w="11906" w:h="16838"/>
      <w:pgMar w:top="1440" w:right="1440" w:bottom="1440" w:left="144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zcxMDIxN7E0MLVU0lEKTi0uzszPAykwrAUAK5hcnSwAAAA="/>
  </w:docVars>
  <w:rsids>
    <w:rsidRoot w:val="00863332"/>
    <w:rsid w:val="00006AFB"/>
    <w:rsid w:val="00080CDE"/>
    <w:rsid w:val="00126A06"/>
    <w:rsid w:val="004D566B"/>
    <w:rsid w:val="0072605F"/>
    <w:rsid w:val="007A0105"/>
    <w:rsid w:val="007B2321"/>
    <w:rsid w:val="00832EC6"/>
    <w:rsid w:val="00863332"/>
    <w:rsid w:val="009C4EFD"/>
    <w:rsid w:val="00B84F8A"/>
    <w:rsid w:val="00C07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DE484"/>
  <w15:chartTrackingRefBased/>
  <w15:docId w15:val="{474E1437-FF5D-4376-9FDD-06946FB1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4E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C4EF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9C4EF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CB5BB-814F-43D6-A96C-DCC12372E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P</dc:creator>
  <cp:keywords/>
  <dc:description/>
  <cp:lastModifiedBy>Arjun P</cp:lastModifiedBy>
  <cp:revision>2</cp:revision>
  <dcterms:created xsi:type="dcterms:W3CDTF">2022-05-02T15:03:00Z</dcterms:created>
  <dcterms:modified xsi:type="dcterms:W3CDTF">2022-05-02T15:52:00Z</dcterms:modified>
</cp:coreProperties>
</file>